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E2901" w:rsidRDefault="00BE2901" w:rsidP="00BE2901">
      <w:pPr>
        <w:pStyle w:val="FirstParagraph"/>
      </w:pPr>
      <w:r>
        <w:t>46.  June 29, 1710.</w:t>
      </w:r>
      <w:r>
        <w:rPr>
          <w:rStyle w:val="FootnoteReference"/>
        </w:rPr>
        <w:footnoteReference w:id="1"/>
      </w:r>
    </w:p>
    <w:p w:rsidR="00BE2901" w:rsidRDefault="00BE2901" w:rsidP="00BE2901">
      <w:pPr>
        <w:pStyle w:val="OriginalText"/>
        <w:rPr>
          <w:sz w:val="21"/>
          <w:szCs w:val="21"/>
        </w:rPr>
      </w:pP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BE2901" w:rsidRDefault="00BE2901" w:rsidP="00BE2901">
      <w:pPr>
        <w:pStyle w:val="OriginalText"/>
        <w:rPr>
          <w:sz w:val="21"/>
          <w:szCs w:val="21"/>
        </w:rPr>
      </w:pPr>
    </w:p>
    <w:p w:rsidR="00BE2901" w:rsidRDefault="00BE2901" w:rsidP="00BE2901">
      <w:pPr>
        <w:pStyle w:val="OriginalText"/>
        <w:tabs>
          <w:tab w:val="left" w:pos="2060"/>
        </w:tabs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Vorsterman, Jacob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Jacob</w:t>
      </w:r>
      <w:r>
        <w:rPr>
          <w:rStyle w:val="FootnoteReference"/>
          <w:sz w:val="21"/>
          <w:szCs w:val="21"/>
        </w:rPr>
        <w:footnoteReference w:id="2"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euwie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Newenwit den 29 Junÿ 1710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rsterman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hrwerde und  Viell geliepte frienden und broderen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Christo nach wunssung alleß goden lat Ich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l. wetten dat den uwen vom 13 deßes well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rhalten betreffendt 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expulsion in 1710: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verfolgde schweÿtzer bro-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ß die seÿn met geluck hir angekomen heben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ÿn nacht beÿ unß logeert Weÿ heben met har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genß de freÿheÿt en gelegenheÿt diesser graff-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aft gesprocken en har so veel alß unß bekent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st dat Selve bekent gemackt seÿ kenden nitwel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inden dat het vor haer sawde</w:t>
      </w:r>
      <w:r>
        <w:rPr>
          <w:rStyle w:val="FootnoteReference"/>
          <w:sz w:val="21"/>
          <w:szCs w:val="21"/>
        </w:rPr>
        <w:footnoteReference w:id="3"/>
      </w:r>
      <w:r>
        <w:rPr>
          <w:sz w:val="21"/>
          <w:szCs w:val="21"/>
        </w:rPr>
        <w:t xml:space="preserve"> dienstig seÿn seÿ  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lden in de palß om te sin of aldaer gelegen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ÿt sawde vorfallen dar seÿ haer kost wining 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osten heben so nit so mestmen sin of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hier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r somige gelegenheÿt kost gefonden werden wat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freÿheÿt der relige angat heben weÿ unß niet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fer</w:t>
      </w:r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te beswaren en betrawden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vor haer deselve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ch well Te kregen wanner dat mar gelenheÿt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aß om te kost Te winnen de bowhoven seÿn all 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wont so dat tegenwordig weÿnig ocassi daer to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cheint Te sin Ich vertrauwen de herre sal het so stu- 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en daetter en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Joseph (in Bible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Josebp [sic] sal  worden gefonden die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ÿn broderen sal versorgen warmet Ich Ul in gottes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ÿlige bescherminge en genade bevellen Warmet ver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live beneffens die grotniß. U.l. d w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Vrient en broder In Christo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Thiel Rup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2: geschrieben mit einer ganz anderen Hand]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rief van Tiel Rupp tot Niewidt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     dato 29 Junÿ i7io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3]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Zusammenzählen mehrstelliger Zahlen wurden über diese Seite geschrieben, aber mit keinem sichtbaren Verhältnis zum Brief; in der Mitte sind die folgende, alle in einer anderen Hand.]</w:t>
      </w:r>
    </w:p>
    <w:p w:rsidR="00BE2901" w:rsidRDefault="00BE2901" w:rsidP="00BE2901">
      <w:pPr>
        <w:pStyle w:val="OriginalText"/>
        <w:tabs>
          <w:tab w:val="left" w:pos="700"/>
          <w:tab w:val="left" w:pos="1840"/>
          <w:tab w:val="left" w:pos="2440"/>
          <w:tab w:val="left" w:pos="3060"/>
        </w:tabs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Toren Congregation:contributio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toren etc</w:t>
      </w:r>
      <w:r>
        <w:rPr>
          <w:sz w:val="21"/>
          <w:szCs w:val="21"/>
        </w:rPr>
        <w:tab/>
        <w:t>-</w:t>
      </w:r>
      <w:r>
        <w:rPr>
          <w:sz w:val="21"/>
          <w:szCs w:val="21"/>
        </w:rPr>
        <w:tab/>
        <w:t>-</w:t>
      </w:r>
      <w:r>
        <w:rPr>
          <w:sz w:val="21"/>
          <w:szCs w:val="21"/>
        </w:rPr>
        <w:tab/>
        <w:t>-</w:t>
      </w:r>
      <w:r>
        <w:rPr>
          <w:rStyle w:val="Italics"/>
          <w:sz w:val="21"/>
          <w:szCs w:val="21"/>
        </w:rPr>
        <w:t>f</w:t>
      </w:r>
      <w:r>
        <w:rPr>
          <w:sz w:val="21"/>
          <w:szCs w:val="21"/>
        </w:rPr>
        <w:t xml:space="preserve"> 2955:6:8</w:t>
      </w:r>
    </w:p>
    <w:p w:rsidR="00BE2901" w:rsidRDefault="00BE2901" w:rsidP="00BE2901">
      <w:pPr>
        <w:pStyle w:val="OriginalText"/>
        <w:tabs>
          <w:tab w:val="left" w:pos="700"/>
          <w:tab w:val="left" w:pos="1840"/>
          <w:tab w:val="left" w:pos="2440"/>
          <w:tab w:val="left" w:pos="3060"/>
        </w:tabs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Lam Congregation:contributio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e Lam</w:t>
      </w:r>
      <w:r>
        <w:rPr>
          <w:sz w:val="21"/>
          <w:szCs w:val="21"/>
        </w:rPr>
        <w:tab/>
        <w:t>-</w:t>
      </w:r>
      <w:r>
        <w:rPr>
          <w:sz w:val="21"/>
          <w:szCs w:val="21"/>
        </w:rPr>
        <w:tab/>
        <w:t>-</w:t>
      </w:r>
      <w:r>
        <w:rPr>
          <w:sz w:val="21"/>
          <w:szCs w:val="21"/>
        </w:rPr>
        <w:tab/>
        <w:t>-    839:</w:t>
      </w:r>
      <w:r>
        <w:rPr>
          <w:strike/>
          <w:sz w:val="21"/>
          <w:szCs w:val="21"/>
        </w:rPr>
        <w:t>6</w:t>
      </w:r>
      <w:r>
        <w:rPr>
          <w:sz w:val="21"/>
          <w:szCs w:val="21"/>
        </w:rPr>
        <w:t>:-</w:t>
      </w:r>
    </w:p>
    <w:p w:rsidR="00BE2901" w:rsidRDefault="00BE2901" w:rsidP="00BE2901">
      <w:pPr>
        <w:pStyle w:val="OriginalText"/>
        <w:tabs>
          <w:tab w:val="left" w:pos="700"/>
          <w:tab w:val="left" w:pos="1840"/>
          <w:tab w:val="left" w:pos="2440"/>
          <w:tab w:val="left" w:pos="3060"/>
        </w:tabs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roningen:contributio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roeningen</w:t>
      </w:r>
      <w:r>
        <w:rPr>
          <w:sz w:val="21"/>
          <w:szCs w:val="21"/>
        </w:rPr>
        <w:tab/>
        <w:t>-</w:t>
      </w:r>
      <w:r>
        <w:rPr>
          <w:sz w:val="21"/>
          <w:szCs w:val="21"/>
        </w:rPr>
        <w:tab/>
        <w:t>-</w:t>
      </w:r>
      <w:r>
        <w:rPr>
          <w:sz w:val="21"/>
          <w:szCs w:val="21"/>
        </w:rPr>
        <w:tab/>
        <w:t>-  1684:8:8</w:t>
      </w:r>
    </w:p>
    <w:p w:rsidR="00BE2901" w:rsidRDefault="00BE2901" w:rsidP="00BE2901">
      <w:pPr>
        <w:pStyle w:val="OriginalText"/>
        <w:tabs>
          <w:tab w:val="left" w:pos="700"/>
          <w:tab w:val="left" w:pos="1840"/>
          <w:tab w:val="left" w:pos="2440"/>
          <w:tab w:val="left" w:pos="3060"/>
        </w:tabs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Zaandam:contribution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ardam</w:t>
      </w:r>
      <w:r>
        <w:rPr>
          <w:sz w:val="21"/>
          <w:szCs w:val="21"/>
        </w:rPr>
        <w:tab/>
        <w:t>-</w:t>
      </w:r>
      <w:r>
        <w:rPr>
          <w:sz w:val="21"/>
          <w:szCs w:val="21"/>
        </w:rPr>
        <w:tab/>
        <w:t>-</w:t>
      </w:r>
      <w:r>
        <w:rPr>
          <w:sz w:val="21"/>
          <w:szCs w:val="21"/>
        </w:rPr>
        <w:tab/>
        <w:t>-      46:-:-</w:t>
      </w:r>
    </w:p>
    <w:p w:rsidR="00BE2901" w:rsidRDefault="00BE2901" w:rsidP="00BE2901">
      <w:pPr>
        <w:pStyle w:val="OriginalText"/>
        <w:tabs>
          <w:tab w:val="left" w:pos="700"/>
          <w:tab w:val="left" w:pos="1840"/>
          <w:tab w:val="left" w:pos="2440"/>
          <w:tab w:val="left" w:pos="3060"/>
        </w:tabs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______________</w:t>
      </w:r>
    </w:p>
    <w:p w:rsidR="00BE2901" w:rsidRDefault="00BE2901" w:rsidP="00BE2901">
      <w:pPr>
        <w:pStyle w:val="OriginalText"/>
        <w:tabs>
          <w:tab w:val="left" w:pos="700"/>
          <w:tab w:val="left" w:pos="1840"/>
          <w:tab w:val="left" w:pos="2440"/>
          <w:tab w:val="left" w:pos="3060"/>
        </w:tabs>
        <w:rPr>
          <w:sz w:val="21"/>
          <w:szCs w:val="21"/>
        </w:rPr>
      </w:pPr>
      <w:r>
        <w:rPr>
          <w:sz w:val="21"/>
          <w:szCs w:val="21"/>
        </w:rPr>
        <w:lastRenderedPageBreak/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 </w:t>
      </w:r>
      <w:r>
        <w:rPr>
          <w:rStyle w:val="Italics"/>
          <w:sz w:val="21"/>
          <w:szCs w:val="21"/>
        </w:rPr>
        <w:t>f</w:t>
      </w:r>
      <w:r>
        <w:rPr>
          <w:sz w:val="21"/>
          <w:szCs w:val="21"/>
        </w:rPr>
        <w:t xml:space="preserve"> 5524:15:-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4]</w:t>
      </w:r>
      <w:r>
        <w:rPr>
          <w:rStyle w:val="FootnoteReference"/>
          <w:sz w:val="21"/>
          <w:szCs w:val="21"/>
        </w:rPr>
        <w:footnoteReference w:id="8"/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     Herren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erren doct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ijn, Hermannus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ermanus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ÿn of an Jacob Vorster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n burger en Caufman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ranco             gros gg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logn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oln  cito           In</w:t>
      </w:r>
    </w:p>
    <w:p w:rsidR="00BE2901" w:rsidRDefault="00BE2901" w:rsidP="00BE290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           cito          Amsderdam</w:t>
      </w:r>
    </w:p>
    <w:p w:rsidR="0084002E" w:rsidRDefault="0084002E">
      <w:bookmarkStart w:id="0" w:name="_GoBack"/>
      <w:bookmarkEnd w:id="0"/>
    </w:p>
    <w:sectPr w:rsidR="0084002E" w:rsidSect="00763FEF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E2901" w:rsidRDefault="00BE2901" w:rsidP="00BE2901">
      <w:pPr>
        <w:spacing w:after="0" w:line="240" w:lineRule="auto"/>
      </w:pPr>
      <w:r>
        <w:separator/>
      </w:r>
    </w:p>
  </w:endnote>
  <w:endnote w:type="continuationSeparator" w:id="0">
    <w:p w:rsidR="00BE2901" w:rsidRDefault="00BE2901" w:rsidP="00BE29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E2901" w:rsidRDefault="00BE2901" w:rsidP="00BE2901">
      <w:pPr>
        <w:spacing w:after="0" w:line="240" w:lineRule="auto"/>
      </w:pPr>
      <w:r>
        <w:separator/>
      </w:r>
    </w:p>
  </w:footnote>
  <w:footnote w:type="continuationSeparator" w:id="0">
    <w:p w:rsidR="00BE2901" w:rsidRDefault="00BE2901" w:rsidP="00BE2901">
      <w:pPr>
        <w:spacing w:after="0" w:line="240" w:lineRule="auto"/>
      </w:pPr>
      <w:r>
        <w:continuationSeparator/>
      </w:r>
    </w:p>
  </w:footnote>
  <w:footnote w:id="1">
    <w:p w:rsidR="00BE2901" w:rsidRDefault="00BE2901" w:rsidP="00BE2901">
      <w:pPr>
        <w:pStyle w:val="FootnoteTextTwo"/>
      </w:pPr>
      <w:r>
        <w:rPr>
          <w:vertAlign w:val="superscript"/>
        </w:rPr>
        <w:footnoteRef/>
      </w:r>
      <w:r>
        <w:rPr>
          <w:rStyle w:val="ChapterNumberforFootnote"/>
        </w:rPr>
        <w:t>46</w:t>
      </w:r>
      <w:r>
        <w:tab/>
      </w:r>
      <w:r>
        <w:rPr>
          <w:rStyle w:val="FootnoteReference"/>
        </w:rPr>
        <w:tab/>
      </w:r>
      <w:r>
        <w:t xml:space="preserve">This is A 1432 from the De Hoop Scheffer </w:t>
      </w:r>
      <w:r>
        <w:rPr>
          <w:rStyle w:val="Italics"/>
        </w:rPr>
        <w:t>Inventaris</w:t>
      </w:r>
      <w:r>
        <w:t>.</w:t>
      </w:r>
    </w:p>
    <w:p w:rsidR="00BE2901" w:rsidRDefault="00BE2901" w:rsidP="00BE2901">
      <w:pPr>
        <w:pStyle w:val="FootnoteTextTwo"/>
      </w:pPr>
    </w:p>
  </w:footnote>
  <w:footnote w:id="2">
    <w:p w:rsidR="00BE2901" w:rsidRDefault="00BE2901" w:rsidP="00BE2901">
      <w:pPr>
        <w:pStyle w:val="Footnote-OneDigit"/>
      </w:pPr>
      <w:r>
        <w:rPr>
          <w:vertAlign w:val="superscript"/>
        </w:rPr>
        <w:footnoteRef/>
      </w:r>
      <w:r>
        <w:tab/>
        <w:t>This is in the handwriting of Thielmann Rupp.</w:t>
      </w:r>
    </w:p>
    <w:p w:rsidR="00BE2901" w:rsidRDefault="00BE2901" w:rsidP="00BE2901">
      <w:pPr>
        <w:pStyle w:val="Footnote-OneDigit"/>
      </w:pPr>
    </w:p>
  </w:footnote>
  <w:footnote w:id="3">
    <w:p w:rsidR="00BE2901" w:rsidRDefault="00BE2901" w:rsidP="00BE2901">
      <w:pPr>
        <w:pStyle w:val="Footnote-OneDigit"/>
      </w:pPr>
      <w:r>
        <w:rPr>
          <w:vertAlign w:val="superscript"/>
        </w:rPr>
        <w:footnoteRef/>
      </w:r>
      <w:r>
        <w:tab/>
        <w:t>For a note on this unusual word see Document 29.</w:t>
      </w:r>
    </w:p>
    <w:p w:rsidR="00BE2901" w:rsidRDefault="00BE2901" w:rsidP="00BE2901">
      <w:pPr>
        <w:pStyle w:val="Footnote-OneDigit"/>
      </w:pPr>
    </w:p>
  </w:footnote>
  <w:footnote w:id="4">
    <w:p w:rsidR="00BE2901" w:rsidRDefault="00BE2901" w:rsidP="00BE2901">
      <w:pPr>
        <w:pStyle w:val="FirstFootnoteinColumnLine"/>
      </w:pPr>
      <w:r>
        <w:rPr>
          <w:vertAlign w:val="superscript"/>
        </w:rPr>
        <w:footnoteRef/>
      </w:r>
      <w:r>
        <w:tab/>
        <w:t>“mußte man sehen ob.”</w:t>
      </w:r>
    </w:p>
    <w:p w:rsidR="00BE2901" w:rsidRDefault="00BE2901" w:rsidP="00BE2901">
      <w:pPr>
        <w:pStyle w:val="FirstFootnoteinColumnLine"/>
      </w:pPr>
    </w:p>
  </w:footnote>
  <w:footnote w:id="5">
    <w:p w:rsidR="00BE2901" w:rsidRDefault="00BE2901" w:rsidP="00BE2901">
      <w:pPr>
        <w:pStyle w:val="Footnote-OneDigit"/>
      </w:pPr>
      <w:r>
        <w:rPr>
          <w:vertAlign w:val="superscript"/>
        </w:rPr>
        <w:footnoteRef/>
      </w:r>
      <w:r>
        <w:tab/>
        <w:t>“over”; “als uitdrukking van de zaak, die de aanleidende oorzaak eener werking is, e.g., clagen over enen.”</w:t>
      </w:r>
    </w:p>
    <w:p w:rsidR="00BE2901" w:rsidRDefault="00BE2901" w:rsidP="00BE2901">
      <w:pPr>
        <w:pStyle w:val="Footnote-OneDigit"/>
      </w:pPr>
    </w:p>
  </w:footnote>
  <w:footnote w:id="6">
    <w:p w:rsidR="00BE2901" w:rsidRDefault="00BE2901" w:rsidP="00BE2901">
      <w:pPr>
        <w:pStyle w:val="Footnote-OneDigit"/>
      </w:pPr>
      <w:r>
        <w:rPr>
          <w:vertAlign w:val="superscript"/>
        </w:rPr>
        <w:footnoteRef/>
      </w:r>
      <w:r>
        <w:tab/>
        <w:t>“betrouwen, vertrouwen.”</w:t>
      </w:r>
    </w:p>
    <w:p w:rsidR="00BE2901" w:rsidRDefault="00BE2901" w:rsidP="00BE2901">
      <w:pPr>
        <w:pStyle w:val="Footnote-OneDigit"/>
      </w:pPr>
    </w:p>
  </w:footnote>
  <w:footnote w:id="7">
    <w:p w:rsidR="00BE2901" w:rsidRDefault="00BE2901" w:rsidP="00BE2901">
      <w:pPr>
        <w:pStyle w:val="Footnote-OneDigit"/>
      </w:pPr>
      <w:r>
        <w:rPr>
          <w:vertAlign w:val="superscript"/>
        </w:rPr>
        <w:footnoteRef/>
      </w:r>
      <w:r>
        <w:tab/>
        <w:t>“dienstwillig.”</w:t>
      </w:r>
    </w:p>
    <w:p w:rsidR="00BE2901" w:rsidRDefault="00BE2901" w:rsidP="00BE2901">
      <w:pPr>
        <w:pStyle w:val="Footnote-OneDigit"/>
      </w:pPr>
    </w:p>
  </w:footnote>
  <w:footnote w:id="8">
    <w:p w:rsidR="00BE2901" w:rsidRDefault="00BE2901" w:rsidP="00BE2901">
      <w:pPr>
        <w:pStyle w:val="Footnote-OneDigit"/>
      </w:pPr>
      <w:r>
        <w:rPr>
          <w:vertAlign w:val="superscript"/>
        </w:rPr>
        <w:footnoteRef/>
      </w:r>
      <w:r>
        <w:tab/>
        <w:t>Also on this side are fragments of a red seal the bottom of which has the letters “L” “R” with a large 4 between the letters.</w:t>
      </w:r>
    </w:p>
    <w:p w:rsidR="00BE2901" w:rsidRDefault="00BE2901" w:rsidP="00BE2901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2901"/>
    <w:rsid w:val="006C7576"/>
    <w:rsid w:val="007D0AF3"/>
    <w:rsid w:val="0084002E"/>
    <w:rsid w:val="00880097"/>
    <w:rsid w:val="00BE2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87F6933-8B94-4D00-9ED9-BB8ED04EC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BE2901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BE2901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customStyle="1" w:styleId="FootnoteTextTwo">
    <w:name w:val="Footnote Text Two"/>
    <w:basedOn w:val="Normal"/>
    <w:uiPriority w:val="99"/>
    <w:rsid w:val="00BE2901"/>
    <w:pP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BE2901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BE2901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BE2901"/>
    <w:rPr>
      <w:w w:val="100"/>
      <w:vertAlign w:val="superscript"/>
    </w:rPr>
  </w:style>
  <w:style w:type="character" w:customStyle="1" w:styleId="Italics">
    <w:name w:val="Italics"/>
    <w:uiPriority w:val="99"/>
    <w:rsid w:val="00BE2901"/>
    <w:rPr>
      <w:i/>
      <w:iCs/>
    </w:rPr>
  </w:style>
  <w:style w:type="character" w:customStyle="1" w:styleId="ChapterNumberforFootnote">
    <w:name w:val="Chapter Number for Footnote"/>
    <w:uiPriority w:val="99"/>
    <w:rsid w:val="00BE2901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D5D8EB46-F3CD-4496-85D6-DAD07E4F0B29}"/>
</file>

<file path=customXml/itemProps2.xml><?xml version="1.0" encoding="utf-8"?>
<ds:datastoreItem xmlns:ds="http://schemas.openxmlformats.org/officeDocument/2006/customXml" ds:itemID="{9711FF90-7F65-471B-8C4D-F51D86BB9C93}"/>
</file>

<file path=customXml/itemProps3.xml><?xml version="1.0" encoding="utf-8"?>
<ds:datastoreItem xmlns:ds="http://schemas.openxmlformats.org/officeDocument/2006/customXml" ds:itemID="{74B0AE86-2920-43C8-ABC7-E6FDED961D5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0</Words>
  <Characters>1883</Characters>
  <Application>Microsoft Office Word</Application>
  <DocSecurity>0</DocSecurity>
  <Lines>15</Lines>
  <Paragraphs>4</Paragraphs>
  <ScaleCrop>false</ScaleCrop>
  <Company/>
  <LinksUpToDate>false</LinksUpToDate>
  <CharactersWithSpaces>2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5:28:00Z</dcterms:created>
  <dcterms:modified xsi:type="dcterms:W3CDTF">2023-07-31T15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